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F4A10" w14:textId="77777777" w:rsidR="005A091B" w:rsidRDefault="004C579B" w:rsidP="009E56C8">
      <w:pPr>
        <w:pStyle w:val="Title"/>
      </w:pPr>
      <w:r>
        <w:t>My title</w:t>
      </w:r>
    </w:p>
    <w:p w14:paraId="30092A92" w14:textId="77777777" w:rsidR="005A091B" w:rsidRDefault="004C579B" w:rsidP="009E56C8">
      <w:pPr>
        <w:pStyle w:val="Author"/>
      </w:pPr>
      <w:r>
        <w:t>author 1</w:t>
      </w:r>
    </w:p>
    <w:p w14:paraId="6AB2E619" w14:textId="77777777" w:rsidR="005A091B" w:rsidRDefault="004C579B" w:rsidP="009E56C8">
      <w:pPr>
        <w:pStyle w:val="Author"/>
      </w:pPr>
      <w:r>
        <w:t>other author</w:t>
      </w:r>
    </w:p>
    <w:p w14:paraId="6C323CB9" w14:textId="5A80FAE6" w:rsidR="005A091B" w:rsidRDefault="004C579B">
      <w:pPr>
        <w:pStyle w:val="Date"/>
      </w:pPr>
      <w:r>
        <w:t>2017-12-14</w:t>
      </w:r>
    </w:p>
    <w:p w14:paraId="21262A24" w14:textId="3120AE9B" w:rsidR="009E56C8" w:rsidRPr="009E56C8" w:rsidRDefault="009E56C8" w:rsidP="00D5338D">
      <w:pPr>
        <w:pStyle w:val="keywords"/>
      </w:pPr>
      <w:r>
        <w:t>keywords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049073DB" w14:textId="4136CD12" w:rsidR="00674C7E" w:rsidRDefault="000E6647">
      <w:pPr>
        <w:pStyle w:val="BodyText"/>
      </w:pPr>
      <w:hyperlink r:id="rId9" w:history="1">
        <w:r w:rsidR="00674C7E" w:rsidRPr="00674C7E">
          <w:rPr>
            <w:rStyle w:val="Hyperlink"/>
          </w:rPr>
          <w:t>hyperlink</w:t>
        </w:r>
      </w:hyperlink>
    </w:p>
    <w:sectPr w:rsidR="00674C7E" w:rsidSect="004D5E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B36EB1" w14:textId="77777777" w:rsidR="000E6647" w:rsidRDefault="000E6647">
      <w:pPr>
        <w:spacing w:after="0"/>
      </w:pPr>
      <w:r>
        <w:separator/>
      </w:r>
    </w:p>
  </w:endnote>
  <w:endnote w:type="continuationSeparator" w:id="0">
    <w:p w14:paraId="040D59DB" w14:textId="77777777" w:rsidR="000E6647" w:rsidRDefault="000E66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1FBFB" w14:textId="77777777" w:rsidR="000E6647" w:rsidRDefault="000E6647">
      <w:r>
        <w:separator/>
      </w:r>
    </w:p>
  </w:footnote>
  <w:footnote w:type="continuationSeparator" w:id="0">
    <w:p w14:paraId="30E8FE71" w14:textId="77777777" w:rsidR="000E6647" w:rsidRDefault="000E6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E6647"/>
    <w:rsid w:val="00157282"/>
    <w:rsid w:val="002B3353"/>
    <w:rsid w:val="002E2B89"/>
    <w:rsid w:val="003C733A"/>
    <w:rsid w:val="004274EC"/>
    <w:rsid w:val="004615A9"/>
    <w:rsid w:val="004C579B"/>
    <w:rsid w:val="004D5EAF"/>
    <w:rsid w:val="004E29B3"/>
    <w:rsid w:val="0052101A"/>
    <w:rsid w:val="00524671"/>
    <w:rsid w:val="00551362"/>
    <w:rsid w:val="00590D07"/>
    <w:rsid w:val="005A091B"/>
    <w:rsid w:val="005A0A97"/>
    <w:rsid w:val="00674C7E"/>
    <w:rsid w:val="006A2E89"/>
    <w:rsid w:val="00784D58"/>
    <w:rsid w:val="00785901"/>
    <w:rsid w:val="00795E53"/>
    <w:rsid w:val="007D46DC"/>
    <w:rsid w:val="007D5C7B"/>
    <w:rsid w:val="00874631"/>
    <w:rsid w:val="00884F3F"/>
    <w:rsid w:val="008D6863"/>
    <w:rsid w:val="009470D2"/>
    <w:rsid w:val="009E56C8"/>
    <w:rsid w:val="00A35809"/>
    <w:rsid w:val="00A811B4"/>
    <w:rsid w:val="00A81BB2"/>
    <w:rsid w:val="00B86B75"/>
    <w:rsid w:val="00BC48D5"/>
    <w:rsid w:val="00C36279"/>
    <w:rsid w:val="00C732E7"/>
    <w:rsid w:val="00CE1865"/>
    <w:rsid w:val="00D40F96"/>
    <w:rsid w:val="00D5338D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7D5C7B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F96"/>
    <w:pPr>
      <w:keepNext/>
      <w:keepLines/>
      <w:spacing w:before="480" w:after="240"/>
    </w:pPr>
    <w:rPr>
      <w:rFonts w:asciiTheme="majorHAnsi" w:eastAsiaTheme="majorEastAsia" w:hAnsiTheme="majorHAnsi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D40F96"/>
    <w:pPr>
      <w:keepNext/>
      <w:keepLines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733A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My title</vt:lpstr>
      <vt:lpstr>Heading 1</vt:lpstr>
      <vt:lpstr>    Heading 2</vt:lpstr>
      <vt:lpstr>        Heading 3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 Sparks</cp:lastModifiedBy>
  <cp:revision>26</cp:revision>
  <dcterms:created xsi:type="dcterms:W3CDTF">2017-12-14T12:35:00Z</dcterms:created>
  <dcterms:modified xsi:type="dcterms:W3CDTF">2021-06-16T01:51:00Z</dcterms:modified>
</cp:coreProperties>
</file>